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:rsidR="00934236" w:rsidRPr="00934236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Pr="00934236">
        <w:rPr>
          <w:rFonts w:ascii="Bookman Old Style" w:hAnsi="Bookman Old Style" w:cs="Times New Roman"/>
          <w:b/>
          <w:sz w:val="24"/>
          <w:szCs w:val="24"/>
        </w:rPr>
        <w:t>25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.A./201</w:t>
      </w:r>
      <w:r w:rsidRPr="00934236">
        <w:rPr>
          <w:rFonts w:ascii="Bookman Old Style" w:hAnsi="Bookman Old Style" w:cs="Times New Roman"/>
          <w:b/>
          <w:sz w:val="24"/>
          <w:szCs w:val="24"/>
        </w:rPr>
        <w:t>8</w:t>
      </w:r>
    </w:p>
    <w:p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F4" w:rsidRPr="000C46F4" w:rsidRDefault="00571B4C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t>Sutarto1 , Indrawati*2 , J. Prihatin3 , P. A. Dwi4</w:t>
      </w:r>
    </w:p>
    <w:p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980989" w:rsidRDefault="00AB0651" w:rsidP="00226200">
      <w:pPr>
        <w:pStyle w:val="NoSpacing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t>title</w:t>
      </w:r>
      <w:r w:rsidR="000C46F4" w:rsidRPr="000C46F4">
        <w:rPr>
          <w:rFonts w:ascii="Times New Roman" w:hAnsi="Times New Roman"/>
          <w:sz w:val="24"/>
          <w:szCs w:val="24"/>
        </w:rPr>
        <w:tab/>
      </w:r>
      <w:r w:rsidR="000C46F4" w:rsidRPr="000C46F4">
        <w:rPr>
          <w:rFonts w:ascii="Times New Roman" w:hAnsi="Times New Roman"/>
          <w:sz w:val="24"/>
          <w:szCs w:val="24"/>
        </w:rPr>
        <w:tab/>
        <w:t>:</w:t>
      </w:r>
      <w:r w:rsidR="00571B4C">
        <w:rPr>
          <w:rFonts w:ascii="Times New Roman" w:hAnsi="Times New Roman"/>
          <w:sz w:val="24"/>
          <w:szCs w:val="24"/>
        </w:rPr>
        <w:t xml:space="preserve"> </w:t>
      </w:r>
      <w:r w:rsidR="00571B4C">
        <w:t>GEOMETRICAL OPTICS PROCESS IMAGE-BASED WORKSHEETS FOR ENHANCING STUDENTS’ HIGHER-ORDER THINKING SKILLS AND SELF-REGULATED LEARNING</w:t>
      </w:r>
    </w:p>
    <w:p w:rsidR="000C46F4" w:rsidRPr="00980989" w:rsidRDefault="000C46F4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46F4" w:rsidRPr="00F948C5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s</w:t>
      </w:r>
      <w:r>
        <w:rPr>
          <w:rFonts w:ascii="Times New Roman" w:hAnsi="Times New Roman" w:cs="Times New Roman"/>
          <w:sz w:val="24"/>
          <w:szCs w:val="24"/>
        </w:rPr>
        <w:tab/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ab/>
        <w:t>:</w:t>
      </w:r>
      <w:r w:rsidR="00913551">
        <w:rPr>
          <w:rFonts w:ascii="Times New Roman" w:hAnsi="Times New Roman" w:cs="Times New Roman"/>
          <w:sz w:val="24"/>
          <w:szCs w:val="24"/>
          <w:lang w:val="en-US"/>
        </w:rPr>
        <w:t xml:space="preserve"> 1.</w:t>
      </w:r>
      <w:r w:rsidR="00571B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71B4C">
        <w:rPr>
          <w:rFonts w:ascii="Times New Roman" w:hAnsi="Times New Roman" w:cs="Times New Roman"/>
          <w:sz w:val="24"/>
          <w:szCs w:val="24"/>
          <w:lang w:val="en-US"/>
        </w:rPr>
        <w:t>Sutarto</w:t>
      </w:r>
      <w:proofErr w:type="spellEnd"/>
    </w:p>
    <w:p w:rsidR="00913551" w:rsidRDefault="009135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2. </w:t>
      </w:r>
      <w:proofErr w:type="spellStart"/>
      <w:r w:rsidR="00571B4C">
        <w:rPr>
          <w:rFonts w:ascii="Times New Roman" w:hAnsi="Times New Roman" w:cs="Times New Roman"/>
          <w:sz w:val="24"/>
          <w:szCs w:val="24"/>
          <w:lang w:val="en-US"/>
        </w:rPr>
        <w:t>Indrawati</w:t>
      </w:r>
      <w:proofErr w:type="spellEnd"/>
    </w:p>
    <w:p w:rsidR="00571B4C" w:rsidRDefault="00571B4C" w:rsidP="00571B4C">
      <w:pPr>
        <w:ind w:firstLine="153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3. J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rihatin</w:t>
      </w:r>
      <w:proofErr w:type="spellEnd"/>
    </w:p>
    <w:p w:rsidR="00571B4C" w:rsidRPr="000C46F4" w:rsidRDefault="00571B4C" w:rsidP="00571B4C">
      <w:pPr>
        <w:ind w:firstLine="153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4. P. A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wi</w:t>
      </w:r>
      <w:proofErr w:type="spellEnd"/>
    </w:p>
    <w:p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292EF5">
        <w:rPr>
          <w:rFonts w:ascii="Times New Roman" w:hAnsi="Times New Roman" w:cs="Times New Roman"/>
          <w:sz w:val="24"/>
          <w:szCs w:val="24"/>
        </w:rPr>
        <w:t>December</w:t>
      </w:r>
      <w:r w:rsidR="0093423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18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46F4" w:rsidRDefault="000C46F4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B0651" w:rsidRDefault="00F948C5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emarang</w:t>
      </w:r>
      <w:r w:rsidR="00AB06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92EF5">
        <w:rPr>
          <w:rFonts w:ascii="Times New Roman" w:hAnsi="Times New Roman" w:cs="Times New Roman"/>
          <w:sz w:val="24"/>
          <w:szCs w:val="24"/>
        </w:rPr>
        <w:t>2</w:t>
      </w:r>
      <w:r w:rsidR="00117A22">
        <w:rPr>
          <w:rFonts w:ascii="Times New Roman" w:hAnsi="Times New Roman" w:cs="Times New Roman"/>
          <w:sz w:val="24"/>
          <w:szCs w:val="24"/>
          <w:lang w:val="en-US"/>
        </w:rPr>
        <w:t>4</w:t>
      </w:r>
      <w:bookmarkStart w:id="0" w:name="_GoBack"/>
      <w:bookmarkEnd w:id="0"/>
      <w:r w:rsidR="00292EF5">
        <w:rPr>
          <w:rFonts w:ascii="Times New Roman" w:hAnsi="Times New Roman" w:cs="Times New Roman"/>
          <w:sz w:val="24"/>
          <w:szCs w:val="24"/>
        </w:rPr>
        <w:t xml:space="preserve"> December</w:t>
      </w:r>
      <w:r w:rsidR="00934236">
        <w:rPr>
          <w:rFonts w:ascii="Times New Roman" w:hAnsi="Times New Roman" w:cs="Times New Roman"/>
          <w:sz w:val="24"/>
          <w:szCs w:val="24"/>
        </w:rPr>
        <w:t xml:space="preserve"> 2018</w:t>
      </w:r>
    </w:p>
    <w:p w:rsidR="00F948C5" w:rsidRPr="00F948C5" w:rsidRDefault="00AB0651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:rsidR="000C46F4" w:rsidRDefault="00571B4C" w:rsidP="00571B4C">
      <w:pPr>
        <w:ind w:firstLine="495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3786CA6E" wp14:editId="4910AC43">
            <wp:extent cx="1676400" cy="981075"/>
            <wp:effectExtent l="0" t="0" r="0" b="9525"/>
            <wp:docPr id="1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1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051" cy="987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948C5" w:rsidRPr="00F948C5" w:rsidRDefault="00226200" w:rsidP="00571B4C">
      <w:pPr>
        <w:ind w:left="657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1658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71B4C">
        <w:rPr>
          <w:rFonts w:ascii="Times New Roman" w:hAnsi="Times New Roman" w:cs="Times New Roman"/>
          <w:sz w:val="24"/>
          <w:szCs w:val="24"/>
          <w:lang w:val="en-US"/>
        </w:rPr>
        <w:t>Sutarto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0C46F4" w:rsidRDefault="000C46F4" w:rsidP="000C46F4">
      <w:pPr>
        <w:jc w:val="both"/>
        <w:rPr>
          <w:lang w:val="en-US"/>
        </w:rPr>
      </w:pPr>
    </w:p>
    <w:p w:rsidR="000C46F4" w:rsidRPr="000C46F4" w:rsidRDefault="000C46F4" w:rsidP="000C46F4">
      <w:pPr>
        <w:jc w:val="both"/>
        <w:rPr>
          <w:lang w:val="en-US"/>
        </w:rPr>
      </w:pPr>
    </w:p>
    <w:sectPr w:rsidR="000C46F4" w:rsidRPr="000C46F4" w:rsidSect="00042FDE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4F8F" w:rsidRDefault="00FD4F8F" w:rsidP="00934236">
      <w:pPr>
        <w:spacing w:after="0" w:line="240" w:lineRule="auto"/>
      </w:pPr>
      <w:r>
        <w:separator/>
      </w:r>
    </w:p>
  </w:endnote>
  <w:endnote w:type="continuationSeparator" w:id="0">
    <w:p w:rsidR="00FD4F8F" w:rsidRDefault="00FD4F8F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4F8F" w:rsidRDefault="00FD4F8F" w:rsidP="00934236">
      <w:pPr>
        <w:spacing w:after="0" w:line="240" w:lineRule="auto"/>
      </w:pPr>
      <w:r>
        <w:separator/>
      </w:r>
    </w:p>
  </w:footnote>
  <w:footnote w:type="continuationSeparator" w:id="0">
    <w:p w:rsidR="00FD4F8F" w:rsidRDefault="00FD4F8F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4236" w:rsidRPr="0019494B" w:rsidRDefault="000252F8" w:rsidP="00934236">
    <w:pPr>
      <w:spacing w:after="0" w:line="240" w:lineRule="auto"/>
      <w:ind w:left="-1134" w:right="-755"/>
      <w:jc w:val="center"/>
      <w:rPr>
        <w:b/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829175</wp:posOffset>
              </wp:positionH>
              <wp:positionV relativeFrom="paragraph">
                <wp:posOffset>36830</wp:posOffset>
              </wp:positionV>
              <wp:extent cx="1266825" cy="12096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6682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>
                                <wp:extent cx="790575" cy="790575"/>
                                <wp:effectExtent l="0" t="0" r="9525" b="9525"/>
                                <wp:docPr id="2" name="Picture 2" descr="Image result for PPII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 descr="Image result for PPII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91439" cy="7914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80.25pt;margin-top:2.9pt;width:9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DNiwIAAHwFAAAOAAAAZHJzL2Uyb0RvYy54bWysVN9v2jAQfp+0/8Hy+xpgQNuooWJUnSah&#10;thqd+mwcG6LaPs82JOyv39lJAHV76bSXxPZ99/u7u7lttCJ74XwFpqDDiwElwnAoK7Mp6I/n+09X&#10;lPjATMkUGFHQg/D0dvbxw01tczGCLahSOIJGjM9rW9BtCDbPMs+3QjN/AVYYFEpwmgW8uk1WOlaj&#10;da2y0WAwzWpwpXXAhff4etcK6SzZl1Lw8CilF4GogmJsIX1d+q7jN5vdsHzjmN1WvAuD/UMUmlUG&#10;nR5N3bHAyM5Vf5jSFXfgQYYLDjoDKSsuUg6YzXDwJpvVllmRcsHieHssk/9/ZvnD/smRqizomBLD&#10;NLboWTSBfIGGjGN1autzBK0swkKDz9jllKm3S+CvHiHZGaZV8IiO1Wik0/GPeRJUxAYcjkWPXni0&#10;NppOr0YTSjjKhqPB9fRyEh1nJ3XrfPgqQJN4KKjDrqYQ2H7pQwvtIdGbgftKKXxnuTKkLuj082SQ&#10;FI4SNK5MBIjEkc5MzKMNPZ3CQYnWyHchsUYpg/iQ2CkWypE9Q14xzoUJwy5oZRAdURKDeI9ihz9F&#10;9R7lNo/eM5hwVNaVAdd2LA7VKezytQ9Ztviuk77NO5YgNOsG6xiPaygPSAEH7Qh5y+8r7MaS+fDE&#10;HM4MNhf3QHjEj1SAVYfuRMkW3K+/vUc8UhmllNQ4gwX1P3fMCUrUN4Mkvx6Ox3Fo02U8uRzhxZ1L&#10;1ucSs9MLwHYMceNYno4RH1R/lA70C66LefSKImY4+i5o6I+L0G4GXDdczOcJhGNqWVialeU98yPX&#10;npsX5mxHyIBcfoB+Wln+hpctNvbVwHwXQFaJtKeqdoXHEU+079ZR3CHn94Q6Lc3ZbwAAAP//AwBQ&#10;SwMEFAAGAAgAAAAhAAJA26reAAAACQEAAA8AAABkcnMvZG93bnJldi54bWxMj01Lw0AQhu+C/2EZ&#10;wZvdqDS2aTaliF4EkdaC9DbNjtnofsTdbRv/veNJj8P78M771MvRWXGkmPrgFVxPChDk26B73ynY&#10;vj5ezUCkjF6jDZ4UfFOCZXN+VmOlw8mv6bjJneASnypUYHIeKilTa8hhmoSBPGfvITrMfMZO6ogn&#10;LndW3hRFKR32nj8YHOjeUPu5OTgFd7OdNh/xady+Pa++zMsg7QNKpS4vxtUCRKYx/8HwO5+nQ8Ob&#10;9uHgdRKWO8piyqiCKRtwPi8LdtszOC9vQTa1/G/Q/AAAAP//AwBQSwECLQAUAAYACAAAACEAtoM4&#10;kv4AAADhAQAAEwAAAAAAAAAAAAAAAAAAAAAAW0NvbnRlbnRfVHlwZXNdLnhtbFBLAQItABQABgAI&#10;AAAAIQA4/SH/1gAAAJQBAAALAAAAAAAAAAAAAAAAAC8BAABfcmVscy8ucmVsc1BLAQItABQABgAI&#10;AAAAIQBWb8DNiwIAAHwFAAAOAAAAAAAAAAAAAAAAAC4CAABkcnMvZTJvRG9jLnhtbFBLAQItABQA&#10;BgAIAAAAIQACQNuq3gAAAAkBAAAPAAAAAAAAAAAAAAAAAOUEAABkcnMvZG93bnJldi54bWxQSwUG&#10;AAAAAAQABADzAAAA8AUAAAAA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val="en-US"/>
                      </w:rPr>
                      <w:drawing>
                        <wp:inline distT="0" distB="0" distL="0" distR="0">
                          <wp:extent cx="790575" cy="790575"/>
                          <wp:effectExtent l="0" t="0" r="9525" b="9525"/>
                          <wp:docPr id="2" name="Picture 2" descr="Image result for PPII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 descr="Image result for PPII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91439" cy="7914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66725</wp:posOffset>
              </wp:positionH>
              <wp:positionV relativeFrom="paragraph">
                <wp:posOffset>-40005</wp:posOffset>
              </wp:positionV>
              <wp:extent cx="1114425" cy="11049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14425" cy="1104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34236" w:rsidRDefault="00934236" w:rsidP="00934236"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>
                                <wp:extent cx="742950" cy="990601"/>
                                <wp:effectExtent l="0" t="0" r="0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5466" cy="993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left:0;text-align:left;margin-left:-36.75pt;margin-top:-3.15pt;width:87.7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FxjAIAAIMFAAAOAAAAZHJzL2Uyb0RvYy54bWysVN9v2yAQfp+0/wHxvtrO0m614lRZq06T&#10;orZaO/WZYEisAseAxM7++h3YTqJuL532YgP33e/vbnbVaUV2wvkGTEWLs5wSYTjUjVlX9MfT7YfP&#10;lPjATM0UGFHRvfD0av7+3ay1pZjABlQtHEEjxpetregmBFtmmecboZk/AysMCiU4zQJe3TqrHWvR&#10;ulbZJM8vshZcbR1w4T2+3vRCOk/2pRQ83EvpRSCqohhbSF+Xvqv4zeYzVq4ds5uGD2Gwf4hCs8ag&#10;04OpGxYY2brmD1O64Q48yHDGQWcgZcNFygGzKfJX2TxumBUpFyyOt4cy+f9nlt/tHhxp6opeUGKY&#10;xhY9iS6QL9CRi1id1voSQY8WYaHDZ+xyytTbJfAXj5DsBNMreETHanTS6fjHPAkqYgP2h6JHLzxa&#10;K4rpdHJOCUdZUeTTyzy1JTuqW+fDVwGaxENFHXY1hcB2Sx9iAKwcIdGbgdtGqdRZZUiLqX08z5PC&#10;QYIaykSsSBwZzMQ8+tDTKeyViBhlvguJNUoZxIfETnGtHNkx5BXjXJhQxGolu4iOKIlBvEVxwB+j&#10;eotyn8foGUw4KOvGgOs7FofqGHb9MoYse/zQSd/nHUsQulWXyJGQ8WUF9R6Z4KCfJG/5bYNNWTIf&#10;HpjD0cEe4zoI9/iRCrD4MJwo2YD79bf3iEdGo5SSFkexov7nljlBifpmkOuXSJA4u+kyPf80wYs7&#10;laxOJWarrwG7UuDisTwdIz6o8Sgd6GfcGovoFUXMcPRd0TAer0O/IHDrcLFYJBBOq2VhaR4tHwcg&#10;Uu6pe2bODrwMSOk7GIeWla/o2WNjew0stgFkk7h7rOpQf5z0RKRhK8VVcnpPqOPunP8GAAD//wMA&#10;UEsDBBQABgAIAAAAIQCVMJ/83wAAAAoBAAAPAAAAZHJzL2Rvd25yZXYueG1sTI9PS8NAEMXvgt9h&#10;GcFbu7HFpKTZlCJ6EUSsBfE2zU6z0f0Ts9s2fnunp3p7j/nx5r1qNTorjjTELngFd9MMBPkm6M63&#10;CrbvT5MFiJjQa7TBk4JfirCqr68qLHU4+Tc6blIrOMTHEhWYlPpSytgYchinoSfPt30YHCa2Qyv1&#10;gCcOd1bOsiyXDjvPHwz29GCo+d4cnIJi8anN1/A8bj9e1j/mtZf2EaVStzfjegki0ZguMJzrc3Wo&#10;udMuHLyOwiqYFPN7RlnkcxBnIJvxuB2LvChA1pX8P6H+AwAA//8DAFBLAQItABQABgAIAAAAIQC2&#10;gziS/gAAAOEBAAATAAAAAAAAAAAAAAAAAAAAAABbQ29udGVudF9UeXBlc10ueG1sUEsBAi0AFAAG&#10;AAgAAAAhADj9If/WAAAAlAEAAAsAAAAAAAAAAAAAAAAALwEAAF9yZWxzLy5yZWxzUEsBAi0AFAAG&#10;AAgAAAAhANgogXGMAgAAgwUAAA4AAAAAAAAAAAAAAAAALgIAAGRycy9lMm9Eb2MueG1sUEsBAi0A&#10;FAAGAAgAAAAhAJUwn/zfAAAACgEAAA8AAAAAAAAAAAAAAAAA5gQAAGRycy9kb3ducmV2LnhtbFBL&#10;BQYAAAAABAAEAPMAAADyBQAAAAA=&#10;" filled="f" stroked="f" strokeweight=".5pt">
              <v:path arrowok="t"/>
              <v:textbox>
                <w:txbxContent>
                  <w:p w:rsidR="00934236" w:rsidRDefault="00934236" w:rsidP="00934236">
                    <w:r>
                      <w:rPr>
                        <w:noProof/>
                        <w:lang w:val="en-US"/>
                      </w:rPr>
                      <w:drawing>
                        <wp:inline distT="0" distB="0" distL="0" distR="0">
                          <wp:extent cx="742950" cy="990601"/>
                          <wp:effectExtent l="0" t="0" r="0" b="0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5466" cy="993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934236" w:rsidRPr="0019494B">
      <w:rPr>
        <w:b/>
        <w:sz w:val="20"/>
      </w:rPr>
      <w:t>MINISTRY OF RESEARCH, TECHNOLOGY, AND HIGHER EDUCATION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Nationally Accredited Decree of The Minister of Research, Technology, and Higher Education No. 2/E/KPT/2015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SCOPUS INDEXED AND Q3 SCIMAGOJR 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5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:rsidR="00934236" w:rsidRDefault="000252F8" w:rsidP="00934236">
    <w:pPr>
      <w:ind w:left="-567" w:right="-755"/>
      <w:rPr>
        <w:sz w:val="12"/>
      </w:rPr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>
              <wp:simplePos x="0" y="0"/>
              <wp:positionH relativeFrom="column">
                <wp:posOffset>-930910</wp:posOffset>
              </wp:positionH>
              <wp:positionV relativeFrom="paragraph">
                <wp:posOffset>166369</wp:posOffset>
              </wp:positionV>
              <wp:extent cx="9864090" cy="0"/>
              <wp:effectExtent l="0" t="19050" r="3810" b="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986409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527AD63" id="Straight Connector 10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cH1gEAAPADAAAOAAAAZHJzL2Uyb0RvYy54bWysU01v2zAMvQ/YfxB0X+wEa5cacXpIsV2K&#10;LVi33VVZioVKokBpsfPvR8mJu09gGHYRLJGPfO+R3tyOzrKjwmjAt3y5qDlTXkJn/KHlnz+9fbXm&#10;LCbhO2HBq5afVOS325cvNkNo1Ap6sJ1CRkV8bIbQ8j6l0FRVlL1yIi4gKE9BDehEoiseqg7FQNWd&#10;rVZ1fV0NgF1AkCpGer2bgnxb6mutZPqgdVSJ2ZYTt1ROLOdjPqvtRjQHFKE38kxD/AMLJ4ynpnOp&#10;O5EE+4rml1LOSIQIOi0kuAq0NlIVDaRmWf+k5qEXQRUtZE4Ms03x/5WV7497ZKaj2ZE9Xjia0UNC&#10;YQ59YjvwnhwEZBQkp4YQGwLs/B6zVjn6h3AP8ilSrPohmC8xTGmjRse0NeELNSkmkWw2lhmc5hmo&#10;MTFJjzfr69f1DXGRl1glmlwidwwY0zsFjuWPllvjsz2iEcf7mDKJ55T8bD0bWr5aX725yvQLxYlV&#10;4ZdOVk1pH5UmD6j7xK9sn9pZZEdBe9M9LQs8F6TMDNHG2hlUFw5/BJ1zM0yVjfxb4JxdOoJPM9AZ&#10;D/i7rmm8UNVT/kX1pDXLfoTutMeLHbRWxbbzL5D39vt7gT//qNtvAAAA//8DAFBLAwQUAAYACAAA&#10;ACEAitlP0N0AAAALAQAADwAAAGRycy9kb3ducmV2LnhtbEyPTUvDQBCG74L/YRnBW7tpKEuJ2ZQq&#10;FDzowdpDj5PsmITuR8hu0/jvneJBj/POw/tRbmdnxURj7IPXsFpmIMg3wfS+1XD83C82IGJCb9AG&#10;Txq+KcK2ur8rsTDh6j9oOqRWsImPBWroUhoKKWPTkcO4DAN5/n2F0WHic2ylGfHK5s7KPMuUdNh7&#10;TuhwoJeOmvPh4jgkvY922vdvm7o+PTfT8RWDPWn9+DDvnkAkmtMfDLf6XB0q7lSHizdRWA2L1Vop&#10;ZjXkKgdxI9aZ4jX1ryKrUv7fUP0AAAD//wMAUEsBAi0AFAAGAAgAAAAhALaDOJL+AAAA4QEAABMA&#10;AAAAAAAAAAAAAAAAAAAAAFtDb250ZW50X1R5cGVzXS54bWxQSwECLQAUAAYACAAAACEAOP0h/9YA&#10;AACUAQAACwAAAAAAAAAAAAAAAAAvAQAAX3JlbHMvLnJlbHNQSwECLQAUAAYACAAAACEAKAa3B9YB&#10;AADwAwAADgAAAAAAAAAAAAAAAAAuAgAAZHJzL2Uyb0RvYy54bWxQSwECLQAUAAYACAAAACEAitlP&#10;0N0AAAALAQAADwAAAAAAAAAAAAAAAAAwBAAAZHJzL2Rvd25yZXYueG1sUEsFBgAAAAAEAAQA8wAA&#10;ADoFAAAAAA==&#10;" strokecolor="black [3200]" strokeweight="2.25pt">
              <v:stroke joinstyle="miter"/>
              <o:lock v:ext="edit" shapetype="f"/>
            </v:line>
          </w:pict>
        </mc:Fallback>
      </mc:AlternateContent>
    </w:r>
  </w:p>
  <w:p w:rsidR="00934236" w:rsidRPr="0019494B" w:rsidRDefault="00934236" w:rsidP="00934236">
    <w:pPr>
      <w:ind w:left="-567" w:right="-755"/>
      <w:rPr>
        <w:sz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252F8"/>
    <w:rsid w:val="00042FDE"/>
    <w:rsid w:val="000C46F4"/>
    <w:rsid w:val="000E2BE9"/>
    <w:rsid w:val="00117A22"/>
    <w:rsid w:val="00226200"/>
    <w:rsid w:val="00246B0B"/>
    <w:rsid w:val="00292EF5"/>
    <w:rsid w:val="00416589"/>
    <w:rsid w:val="0042036C"/>
    <w:rsid w:val="004D6960"/>
    <w:rsid w:val="00571B4C"/>
    <w:rsid w:val="005722F7"/>
    <w:rsid w:val="00787648"/>
    <w:rsid w:val="007D30E0"/>
    <w:rsid w:val="00806BC2"/>
    <w:rsid w:val="00913551"/>
    <w:rsid w:val="00934236"/>
    <w:rsid w:val="00980989"/>
    <w:rsid w:val="00AB0651"/>
    <w:rsid w:val="00AD583D"/>
    <w:rsid w:val="00B428A3"/>
    <w:rsid w:val="00B6139E"/>
    <w:rsid w:val="00F538C9"/>
    <w:rsid w:val="00F948C5"/>
    <w:rsid w:val="00FD4F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E80353"/>
  <w15:docId w15:val="{E3AB51BC-1D0B-48DD-8B08-D250506FC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0.png"/><Relationship Id="rId1" Type="http://schemas.openxmlformats.org/officeDocument/2006/relationships/image" Target="media/image2.png"/><Relationship Id="rId5" Type="http://schemas.openxmlformats.org/officeDocument/2006/relationships/hyperlink" Target="mailto:jpii@mail.unnes.ac.id" TargetMode="External"/><Relationship Id="rId4" Type="http://schemas.openxmlformats.org/officeDocument/2006/relationships/image" Target="media/image3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 12 QI</dc:creator>
  <cp:lastModifiedBy>Windows User</cp:lastModifiedBy>
  <cp:revision>2</cp:revision>
  <cp:lastPrinted>2018-03-13T07:24:00Z</cp:lastPrinted>
  <dcterms:created xsi:type="dcterms:W3CDTF">2018-12-24T02:17:00Z</dcterms:created>
  <dcterms:modified xsi:type="dcterms:W3CDTF">2018-12-24T02:17:00Z</dcterms:modified>
</cp:coreProperties>
</file>